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A937F" w14:textId="77777777" w:rsidR="00D420BA" w:rsidRDefault="00D420BA"/>
    <w:sectPr w:rsidR="00D420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MTE2NTWyMDOxMDFU0lEKTi0uzszPAykwrAUAKsMD3iwAAAA="/>
  </w:docVars>
  <w:rsids>
    <w:rsidRoot w:val="00941592"/>
    <w:rsid w:val="00941592"/>
    <w:rsid w:val="00D420BA"/>
    <w:rsid w:val="00DD20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11FA0"/>
  <w15:chartTrackingRefBased/>
  <w15:docId w15:val="{7E3B43F2-6016-41E5-862F-E60F2525C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ar</dc:creator>
  <cp:keywords/>
  <dc:description/>
  <cp:lastModifiedBy>Shahriar</cp:lastModifiedBy>
  <cp:revision>2</cp:revision>
  <dcterms:created xsi:type="dcterms:W3CDTF">2022-08-16T17:27:00Z</dcterms:created>
  <dcterms:modified xsi:type="dcterms:W3CDTF">2022-08-16T17:27:00Z</dcterms:modified>
</cp:coreProperties>
</file>